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CF2F0" w14:textId="2CD7BA56" w:rsidR="008547A9" w:rsidRDefault="007255FA" w:rsidP="008547A9">
      <w:pPr>
        <w:pStyle w:val="Header"/>
        <w:jc w:val="center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5552370" wp14:editId="11128E77">
            <wp:simplePos x="0" y="0"/>
            <wp:positionH relativeFrom="column">
              <wp:posOffset>27305</wp:posOffset>
            </wp:positionH>
            <wp:positionV relativeFrom="paragraph">
              <wp:posOffset>-558416</wp:posOffset>
            </wp:positionV>
            <wp:extent cx="886265" cy="1153160"/>
            <wp:effectExtent l="0" t="0" r="9525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255" t="24405" r="42826" b="41086"/>
                    <a:stretch/>
                  </pic:blipFill>
                  <pic:spPr bwMode="auto">
                    <a:xfrm>
                      <a:off x="0" y="0"/>
                      <a:ext cx="886265" cy="115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47A9" w:rsidRPr="00092536">
        <w:rPr>
          <w:sz w:val="32"/>
          <w:szCs w:val="32"/>
        </w:rPr>
        <w:t>Subversive Scholarship Application</w:t>
      </w:r>
      <w:r w:rsidR="008547A9">
        <w:rPr>
          <w:sz w:val="32"/>
          <w:szCs w:val="32"/>
        </w:rPr>
        <w:t xml:space="preserve"> </w:t>
      </w:r>
    </w:p>
    <w:p w14:paraId="71D0B1BC" w14:textId="2C5AB170" w:rsidR="008547A9" w:rsidRPr="008547A9" w:rsidRDefault="008547A9" w:rsidP="008547A9">
      <w:pPr>
        <w:pStyle w:val="Header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tab/>
      </w:r>
    </w:p>
    <w:p w14:paraId="6E3F5D40" w14:textId="113EE2E4" w:rsidR="008547A9" w:rsidRDefault="008547A9" w:rsidP="008547A9">
      <w:pPr>
        <w:pStyle w:val="Header"/>
        <w:jc w:val="center"/>
      </w:pPr>
    </w:p>
    <w:p w14:paraId="361126DE" w14:textId="77777777" w:rsidR="00BD1378" w:rsidRDefault="00BD1378" w:rsidP="008547A9">
      <w:pPr>
        <w:spacing w:after="0" w:line="240" w:lineRule="auto"/>
        <w:rPr>
          <w:b/>
          <w:bCs/>
        </w:rPr>
      </w:pPr>
    </w:p>
    <w:p w14:paraId="6016AAC4" w14:textId="7C29FC4B" w:rsidR="00C25687" w:rsidRDefault="00E071BC" w:rsidP="008547A9">
      <w:pPr>
        <w:spacing w:after="0" w:line="240" w:lineRule="auto"/>
      </w:pPr>
      <w:r>
        <w:t>Following the legacy of Black</w:t>
      </w:r>
      <w:r w:rsidR="00BC1ED8">
        <w:t>-</w:t>
      </w:r>
      <w:r>
        <w:t xml:space="preserve">Women critical Theorists, we recognize that black women can save the world. </w:t>
      </w:r>
      <w:r w:rsidR="00E93399">
        <w:t>As black women, o</w:t>
      </w:r>
      <w:r>
        <w:t xml:space="preserve">ur unique </w:t>
      </w:r>
      <w:r w:rsidR="00C25687">
        <w:t>positionality</w:t>
      </w:r>
      <w:r>
        <w:t xml:space="preserve"> </w:t>
      </w:r>
      <w:r w:rsidR="00092536">
        <w:t>affords</w:t>
      </w:r>
      <w:r>
        <w:t xml:space="preserve"> us the ability to understand how oppression operates on a visceral level. As such, </w:t>
      </w:r>
      <w:r w:rsidR="00C25687">
        <w:t>SSW</w:t>
      </w:r>
      <w:r>
        <w:t xml:space="preserve"> center</w:t>
      </w:r>
      <w:r w:rsidR="00C25687">
        <w:t>s</w:t>
      </w:r>
      <w:r>
        <w:t xml:space="preserve"> the experiences of black female social scientists to inform mentorship around social work practice and research. Our goal is to </w:t>
      </w:r>
      <w:r w:rsidR="00C25687">
        <w:t>su</w:t>
      </w:r>
      <w:r w:rsidR="00092536">
        <w:t>pport</w:t>
      </w:r>
      <w:r>
        <w:t xml:space="preserve"> a village of social work scholars who combat </w:t>
      </w:r>
      <w:r w:rsidR="00092536">
        <w:t xml:space="preserve">the processes of colonialism and the resulting disparate outcomes for </w:t>
      </w:r>
      <w:r w:rsidR="0031683E">
        <w:t>black people.</w:t>
      </w:r>
      <w:r w:rsidR="00092536">
        <w:t xml:space="preserve"> </w:t>
      </w:r>
    </w:p>
    <w:p w14:paraId="0ABEC2D2" w14:textId="77777777" w:rsidR="007255FA" w:rsidRDefault="007255FA" w:rsidP="008547A9">
      <w:pPr>
        <w:spacing w:after="0" w:line="240" w:lineRule="auto"/>
      </w:pPr>
    </w:p>
    <w:p w14:paraId="14FA3982" w14:textId="49228AA7" w:rsidR="00092536" w:rsidRPr="007255FA" w:rsidRDefault="00092536" w:rsidP="008547A9">
      <w:pPr>
        <w:spacing w:after="0" w:line="240" w:lineRule="auto"/>
        <w:rPr>
          <w:b/>
          <w:bCs/>
          <w:sz w:val="18"/>
          <w:szCs w:val="18"/>
        </w:rPr>
      </w:pPr>
      <w:r w:rsidRPr="007255FA">
        <w:rPr>
          <w:b/>
          <w:bCs/>
          <w:sz w:val="18"/>
          <w:szCs w:val="18"/>
        </w:rPr>
        <w:t>Eligibility Requirements</w:t>
      </w:r>
    </w:p>
    <w:p w14:paraId="161D57D4" w14:textId="01B50EB7" w:rsidR="00B54E1C" w:rsidRPr="007255FA" w:rsidRDefault="00092536" w:rsidP="008547A9">
      <w:pPr>
        <w:pStyle w:val="ListParagraph"/>
        <w:numPr>
          <w:ilvl w:val="0"/>
          <w:numId w:val="1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>Current Resident</w:t>
      </w:r>
      <w:r w:rsidR="00B54E1C" w:rsidRPr="007255FA">
        <w:rPr>
          <w:sz w:val="18"/>
          <w:szCs w:val="18"/>
        </w:rPr>
        <w:t xml:space="preserve"> of Wisconsin</w:t>
      </w:r>
    </w:p>
    <w:p w14:paraId="1A0221BA" w14:textId="302EEE9D" w:rsidR="00B54E1C" w:rsidRPr="007255FA" w:rsidRDefault="00B54E1C" w:rsidP="008547A9">
      <w:pPr>
        <w:pStyle w:val="ListParagraph"/>
        <w:numPr>
          <w:ilvl w:val="0"/>
          <w:numId w:val="1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>Attending or accepted to an accredited institution in Wisconsin (evidenced by recent transcript or acceptance letter)</w:t>
      </w:r>
    </w:p>
    <w:p w14:paraId="711AF510" w14:textId="7DA2BE24" w:rsidR="00B54E1C" w:rsidRPr="007255FA" w:rsidRDefault="00B54E1C" w:rsidP="008547A9">
      <w:pPr>
        <w:pStyle w:val="ListParagraph"/>
        <w:numPr>
          <w:ilvl w:val="0"/>
          <w:numId w:val="1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 xml:space="preserve">Preference is given to applicants </w:t>
      </w:r>
    </w:p>
    <w:p w14:paraId="472F5359" w14:textId="247FBF83" w:rsidR="00B54E1C" w:rsidRPr="007255FA" w:rsidRDefault="008363B0" w:rsidP="008547A9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 xml:space="preserve">That identify as </w:t>
      </w:r>
      <w:r w:rsidR="00B54E1C" w:rsidRPr="007255FA">
        <w:rPr>
          <w:sz w:val="18"/>
          <w:szCs w:val="18"/>
        </w:rPr>
        <w:t>Black Women</w:t>
      </w:r>
    </w:p>
    <w:p w14:paraId="5EE6F1F6" w14:textId="28021E8D" w:rsidR="00B54E1C" w:rsidRPr="007255FA" w:rsidRDefault="00B54E1C" w:rsidP="008547A9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 xml:space="preserve">Residing in Grant </w:t>
      </w:r>
      <w:r w:rsidR="008363B0" w:rsidRPr="007255FA">
        <w:rPr>
          <w:sz w:val="18"/>
          <w:szCs w:val="18"/>
        </w:rPr>
        <w:t>or</w:t>
      </w:r>
      <w:r w:rsidRPr="007255FA">
        <w:rPr>
          <w:sz w:val="18"/>
          <w:szCs w:val="18"/>
        </w:rPr>
        <w:t xml:space="preserve"> Dane Counties </w:t>
      </w:r>
    </w:p>
    <w:p w14:paraId="657863FA" w14:textId="65E04130" w:rsidR="00B54E1C" w:rsidRPr="007255FA" w:rsidRDefault="00B54E1C" w:rsidP="008547A9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 xml:space="preserve">Majoring in Social Work or Human Service </w:t>
      </w:r>
    </w:p>
    <w:p w14:paraId="6731C7D2" w14:textId="455E22F8" w:rsidR="00281E5C" w:rsidRPr="007255FA" w:rsidRDefault="00281E5C" w:rsidP="008547A9">
      <w:pPr>
        <w:pStyle w:val="ListParagraph"/>
        <w:numPr>
          <w:ilvl w:val="0"/>
          <w:numId w:val="2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>Cover Letter with Name</w:t>
      </w:r>
      <w:r w:rsidR="008363B0" w:rsidRPr="007255FA">
        <w:rPr>
          <w:sz w:val="18"/>
          <w:szCs w:val="18"/>
        </w:rPr>
        <w:t xml:space="preserve"> and telephone number and </w:t>
      </w:r>
      <w:r w:rsidR="003F061A">
        <w:rPr>
          <w:sz w:val="18"/>
          <w:szCs w:val="18"/>
        </w:rPr>
        <w:t xml:space="preserve">a </w:t>
      </w:r>
      <w:r w:rsidR="008363B0" w:rsidRPr="007255FA">
        <w:rPr>
          <w:sz w:val="18"/>
          <w:szCs w:val="18"/>
        </w:rPr>
        <w:t>brief statement of interest in social work (no more than 2 Pages)</w:t>
      </w:r>
    </w:p>
    <w:p w14:paraId="185CA234" w14:textId="745ADE70" w:rsidR="00B54E1C" w:rsidRPr="007255FA" w:rsidRDefault="00B54E1C" w:rsidP="008547A9">
      <w:pPr>
        <w:pStyle w:val="ListParagraph"/>
        <w:numPr>
          <w:ilvl w:val="0"/>
          <w:numId w:val="2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 xml:space="preserve">Personal Essay OR digital media OR portfolio demonstrating interest and commitment to </w:t>
      </w:r>
      <w:r w:rsidR="00281E5C" w:rsidRPr="007255FA">
        <w:rPr>
          <w:sz w:val="18"/>
          <w:szCs w:val="18"/>
        </w:rPr>
        <w:t xml:space="preserve">black people, </w:t>
      </w:r>
      <w:r w:rsidRPr="007255FA">
        <w:rPr>
          <w:sz w:val="18"/>
          <w:szCs w:val="18"/>
        </w:rPr>
        <w:t>social work, social justice, or decolonization</w:t>
      </w:r>
      <w:r w:rsidR="00281E5C" w:rsidRPr="007255FA">
        <w:rPr>
          <w:sz w:val="18"/>
          <w:szCs w:val="18"/>
        </w:rPr>
        <w:t xml:space="preserve"> work</w:t>
      </w:r>
    </w:p>
    <w:p w14:paraId="5D145902" w14:textId="1206D048" w:rsidR="008363B0" w:rsidRPr="007255FA" w:rsidRDefault="008363B0" w:rsidP="008547A9">
      <w:pPr>
        <w:pStyle w:val="ListParagraph"/>
        <w:numPr>
          <w:ilvl w:val="0"/>
          <w:numId w:val="2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>Committed to monthly mentoring sessions and bi-weekly communication during the school year</w:t>
      </w:r>
    </w:p>
    <w:p w14:paraId="2A7110EE" w14:textId="4ECC5B05" w:rsidR="00BD1378" w:rsidRPr="007255FA" w:rsidRDefault="007255FA" w:rsidP="008547A9">
      <w:pPr>
        <w:pStyle w:val="ListParagraph"/>
        <w:numPr>
          <w:ilvl w:val="0"/>
          <w:numId w:val="2"/>
        </w:num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This a</w:t>
      </w:r>
      <w:r w:rsidR="00BD1378" w:rsidRPr="007255FA">
        <w:rPr>
          <w:sz w:val="18"/>
          <w:szCs w:val="18"/>
        </w:rPr>
        <w:t xml:space="preserve">pplication </w:t>
      </w:r>
      <w:proofErr w:type="gramStart"/>
      <w:r>
        <w:rPr>
          <w:sz w:val="18"/>
          <w:szCs w:val="18"/>
        </w:rPr>
        <w:t>f</w:t>
      </w:r>
      <w:r w:rsidR="00BD1378" w:rsidRPr="007255FA">
        <w:rPr>
          <w:sz w:val="18"/>
          <w:szCs w:val="18"/>
        </w:rPr>
        <w:t>orm</w:t>
      </w:r>
      <w:proofErr w:type="gramEnd"/>
      <w:r>
        <w:rPr>
          <w:sz w:val="18"/>
          <w:szCs w:val="18"/>
        </w:rPr>
        <w:t xml:space="preserve"> </w:t>
      </w:r>
    </w:p>
    <w:p w14:paraId="163D3F3D" w14:textId="28D27F01" w:rsidR="00281E5C" w:rsidRPr="007255FA" w:rsidRDefault="00281E5C" w:rsidP="008547A9">
      <w:pPr>
        <w:spacing w:after="0" w:line="240" w:lineRule="auto"/>
        <w:rPr>
          <w:b/>
          <w:bCs/>
          <w:sz w:val="18"/>
          <w:szCs w:val="18"/>
        </w:rPr>
      </w:pPr>
      <w:r w:rsidRPr="007255FA">
        <w:rPr>
          <w:b/>
          <w:bCs/>
          <w:sz w:val="18"/>
          <w:szCs w:val="18"/>
        </w:rPr>
        <w:t>Submission Instructions</w:t>
      </w:r>
    </w:p>
    <w:p w14:paraId="2E5F15DE" w14:textId="216421E5" w:rsidR="00281E5C" w:rsidRPr="007255FA" w:rsidRDefault="00281E5C" w:rsidP="008547A9">
      <w:pPr>
        <w:pStyle w:val="ListParagraph"/>
        <w:numPr>
          <w:ilvl w:val="0"/>
          <w:numId w:val="3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 xml:space="preserve">Send all materials to </w:t>
      </w:r>
      <w:hyperlink r:id="rId11" w:history="1">
        <w:r w:rsidRPr="007255FA">
          <w:rPr>
            <w:rStyle w:val="Hyperlink"/>
            <w:sz w:val="18"/>
            <w:szCs w:val="18"/>
          </w:rPr>
          <w:t>sakara@SubversiveSocialWork.com</w:t>
        </w:r>
      </w:hyperlink>
    </w:p>
    <w:p w14:paraId="19752137" w14:textId="2701F879" w:rsidR="008363B0" w:rsidRPr="007255FA" w:rsidRDefault="008363B0" w:rsidP="008547A9">
      <w:pPr>
        <w:pStyle w:val="ListParagraph"/>
        <w:numPr>
          <w:ilvl w:val="1"/>
          <w:numId w:val="3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>Place “Subversive Scholarship Application”</w:t>
      </w:r>
      <w:r w:rsidR="007255FA">
        <w:rPr>
          <w:sz w:val="18"/>
          <w:szCs w:val="18"/>
        </w:rPr>
        <w:t xml:space="preserve"> in email Subject Line</w:t>
      </w:r>
    </w:p>
    <w:p w14:paraId="1CA7708C" w14:textId="73570BE9" w:rsidR="00281E5C" w:rsidRPr="007255FA" w:rsidRDefault="00281E5C" w:rsidP="008547A9">
      <w:pPr>
        <w:pStyle w:val="ListParagraph"/>
        <w:numPr>
          <w:ilvl w:val="0"/>
          <w:numId w:val="3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>Materials must be received on or before June 1, 2020</w:t>
      </w:r>
      <w:r w:rsidR="008363B0" w:rsidRPr="007255FA">
        <w:rPr>
          <w:sz w:val="18"/>
          <w:szCs w:val="18"/>
        </w:rPr>
        <w:t xml:space="preserve"> </w:t>
      </w:r>
    </w:p>
    <w:p w14:paraId="2DF0F3E8" w14:textId="7DC8CD7B" w:rsidR="00281E5C" w:rsidRPr="007255FA" w:rsidRDefault="00281E5C" w:rsidP="008547A9">
      <w:pPr>
        <w:pStyle w:val="ListParagraph"/>
        <w:numPr>
          <w:ilvl w:val="0"/>
          <w:numId w:val="3"/>
        </w:numPr>
        <w:spacing w:after="0" w:line="240" w:lineRule="auto"/>
        <w:rPr>
          <w:sz w:val="18"/>
          <w:szCs w:val="18"/>
        </w:rPr>
      </w:pPr>
      <w:r w:rsidRPr="007255FA">
        <w:rPr>
          <w:sz w:val="18"/>
          <w:szCs w:val="18"/>
        </w:rPr>
        <w:t>Winner will be announced on June 15, 2020</w:t>
      </w:r>
    </w:p>
    <w:p w14:paraId="228A3751" w14:textId="77777777" w:rsidR="00771045" w:rsidRDefault="00771045" w:rsidP="007255FA">
      <w:pPr>
        <w:pStyle w:val="ListParagraph"/>
        <w:spacing w:after="0" w:line="240" w:lineRule="auto"/>
      </w:pPr>
    </w:p>
    <w:p w14:paraId="4846DB30" w14:textId="6769DFC5" w:rsidR="00BD1378" w:rsidRDefault="00BD1378" w:rsidP="00771045">
      <w:pPr>
        <w:jc w:val="center"/>
        <w:rPr>
          <w:b/>
          <w:bCs/>
        </w:rPr>
      </w:pPr>
      <w:r>
        <w:rPr>
          <w:b/>
          <w:bCs/>
        </w:rPr>
        <w:t>App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5935"/>
      </w:tblGrid>
      <w:tr w:rsidR="00BD1378" w14:paraId="2AAFF619" w14:textId="77777777" w:rsidTr="004939FD">
        <w:tc>
          <w:tcPr>
            <w:tcW w:w="3415" w:type="dxa"/>
          </w:tcPr>
          <w:p w14:paraId="7A646685" w14:textId="578FFDD3" w:rsidR="00BD1378" w:rsidRDefault="00BD1378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935" w:type="dxa"/>
          </w:tcPr>
          <w:p w14:paraId="78BDF6BF" w14:textId="77777777" w:rsidR="00BD1378" w:rsidRDefault="00BD1378">
            <w:pPr>
              <w:rPr>
                <w:b/>
                <w:bCs/>
              </w:rPr>
            </w:pPr>
          </w:p>
        </w:tc>
      </w:tr>
      <w:tr w:rsidR="00BD1378" w14:paraId="65A73D29" w14:textId="77777777" w:rsidTr="004939FD">
        <w:tc>
          <w:tcPr>
            <w:tcW w:w="3415" w:type="dxa"/>
          </w:tcPr>
          <w:p w14:paraId="3B80E889" w14:textId="56460F84" w:rsidR="00BD1378" w:rsidRDefault="00BD1378" w:rsidP="0077104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hat school do you </w:t>
            </w:r>
            <w:r w:rsidR="00771045">
              <w:rPr>
                <w:b/>
                <w:bCs/>
              </w:rPr>
              <w:t xml:space="preserve">currently </w:t>
            </w:r>
            <w:r>
              <w:rPr>
                <w:b/>
                <w:bCs/>
              </w:rPr>
              <w:t>attend?</w:t>
            </w:r>
          </w:p>
        </w:tc>
        <w:tc>
          <w:tcPr>
            <w:tcW w:w="5935" w:type="dxa"/>
          </w:tcPr>
          <w:p w14:paraId="5B65A63C" w14:textId="77777777" w:rsidR="00BD1378" w:rsidRDefault="00BD1378">
            <w:pPr>
              <w:rPr>
                <w:b/>
                <w:bCs/>
              </w:rPr>
            </w:pPr>
          </w:p>
        </w:tc>
      </w:tr>
      <w:tr w:rsidR="00BD1378" w14:paraId="1CCBAF74" w14:textId="77777777" w:rsidTr="004939FD">
        <w:tc>
          <w:tcPr>
            <w:tcW w:w="3415" w:type="dxa"/>
          </w:tcPr>
          <w:p w14:paraId="5BE24747" w14:textId="01C57CF7" w:rsidR="00BD1378" w:rsidRDefault="00BD137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hat school will you attend </w:t>
            </w:r>
            <w:bookmarkStart w:id="0" w:name="_GoBack"/>
            <w:bookmarkEnd w:id="0"/>
            <w:r>
              <w:rPr>
                <w:b/>
                <w:bCs/>
              </w:rPr>
              <w:t>in the Fall of 2020?</w:t>
            </w:r>
          </w:p>
        </w:tc>
        <w:tc>
          <w:tcPr>
            <w:tcW w:w="5935" w:type="dxa"/>
          </w:tcPr>
          <w:p w14:paraId="12D55287" w14:textId="77777777" w:rsidR="00BD1378" w:rsidRDefault="00BD1378">
            <w:pPr>
              <w:rPr>
                <w:b/>
                <w:bCs/>
              </w:rPr>
            </w:pPr>
          </w:p>
        </w:tc>
      </w:tr>
      <w:tr w:rsidR="00BD1378" w14:paraId="50DCD5AA" w14:textId="77777777" w:rsidTr="004939FD">
        <w:tc>
          <w:tcPr>
            <w:tcW w:w="3415" w:type="dxa"/>
          </w:tcPr>
          <w:p w14:paraId="4D16C7A3" w14:textId="4228DEFC" w:rsidR="00BD1378" w:rsidRDefault="00BD1378">
            <w:pPr>
              <w:rPr>
                <w:b/>
                <w:bCs/>
              </w:rPr>
            </w:pPr>
            <w:r>
              <w:rPr>
                <w:b/>
                <w:bCs/>
              </w:rPr>
              <w:t>Are you interested in Mentorship?</w:t>
            </w:r>
          </w:p>
        </w:tc>
        <w:tc>
          <w:tcPr>
            <w:tcW w:w="5935" w:type="dxa"/>
          </w:tcPr>
          <w:p w14:paraId="7DF59187" w14:textId="30C8CE7E" w:rsidR="00BD1378" w:rsidRDefault="00BD137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    Yes                                                 No</w:t>
            </w:r>
          </w:p>
        </w:tc>
      </w:tr>
      <w:tr w:rsidR="00BD1378" w14:paraId="1C34B470" w14:textId="77777777" w:rsidTr="004939FD">
        <w:tc>
          <w:tcPr>
            <w:tcW w:w="3415" w:type="dxa"/>
          </w:tcPr>
          <w:p w14:paraId="42FDAAB5" w14:textId="567797DF" w:rsidR="00BD1378" w:rsidRDefault="00BD1378">
            <w:pPr>
              <w:rPr>
                <w:b/>
                <w:bCs/>
              </w:rPr>
            </w:pPr>
            <w:r>
              <w:rPr>
                <w:b/>
                <w:bCs/>
              </w:rPr>
              <w:t>What city is your permanent address?</w:t>
            </w:r>
          </w:p>
        </w:tc>
        <w:tc>
          <w:tcPr>
            <w:tcW w:w="5935" w:type="dxa"/>
          </w:tcPr>
          <w:p w14:paraId="188AB454" w14:textId="77777777" w:rsidR="00BD1378" w:rsidRDefault="00BD1378">
            <w:pPr>
              <w:rPr>
                <w:b/>
                <w:bCs/>
              </w:rPr>
            </w:pPr>
          </w:p>
        </w:tc>
      </w:tr>
      <w:tr w:rsidR="00BD1378" w14:paraId="772002FF" w14:textId="77777777" w:rsidTr="004939FD">
        <w:tc>
          <w:tcPr>
            <w:tcW w:w="3415" w:type="dxa"/>
          </w:tcPr>
          <w:p w14:paraId="2CFAEFD3" w14:textId="0D1FA7AB" w:rsidR="00BD1378" w:rsidRDefault="00FC6A08">
            <w:pPr>
              <w:rPr>
                <w:b/>
                <w:bCs/>
              </w:rPr>
            </w:pPr>
            <w:r>
              <w:rPr>
                <w:b/>
                <w:bCs/>
              </w:rPr>
              <w:t>Describe the</w:t>
            </w:r>
            <w:r w:rsidR="00771045">
              <w:rPr>
                <w:b/>
                <w:bCs/>
              </w:rPr>
              <w:t xml:space="preserve"> attached </w:t>
            </w:r>
            <w:r>
              <w:rPr>
                <w:b/>
                <w:bCs/>
              </w:rPr>
              <w:t>statement OR</w:t>
            </w:r>
            <w:r w:rsidR="00771045" w:rsidRPr="00771045">
              <w:rPr>
                <w:b/>
                <w:bCs/>
              </w:rPr>
              <w:t xml:space="preserve"> digital media OR portfolio </w:t>
            </w:r>
            <w:r>
              <w:rPr>
                <w:b/>
                <w:bCs/>
              </w:rPr>
              <w:t xml:space="preserve">attached. How does it </w:t>
            </w:r>
            <w:r w:rsidR="00771045" w:rsidRPr="00771045">
              <w:rPr>
                <w:b/>
                <w:bCs/>
              </w:rPr>
              <w:t>demonstra</w:t>
            </w:r>
            <w:r>
              <w:rPr>
                <w:b/>
                <w:bCs/>
              </w:rPr>
              <w:t xml:space="preserve">te your </w:t>
            </w:r>
            <w:r w:rsidR="00771045" w:rsidRPr="00771045">
              <w:rPr>
                <w:b/>
                <w:bCs/>
              </w:rPr>
              <w:t xml:space="preserve">interest </w:t>
            </w:r>
            <w:r>
              <w:rPr>
                <w:b/>
                <w:bCs/>
              </w:rPr>
              <w:t>and/or</w:t>
            </w:r>
            <w:r w:rsidR="00771045" w:rsidRPr="00771045">
              <w:rPr>
                <w:b/>
                <w:bCs/>
              </w:rPr>
              <w:t xml:space="preserve"> commitment to black people, social work, social justice, or decolonization work</w:t>
            </w:r>
            <w:r w:rsidR="00771045">
              <w:rPr>
                <w:b/>
                <w:bCs/>
              </w:rPr>
              <w:t>?</w:t>
            </w:r>
          </w:p>
        </w:tc>
        <w:tc>
          <w:tcPr>
            <w:tcW w:w="5935" w:type="dxa"/>
          </w:tcPr>
          <w:p w14:paraId="31CF41E7" w14:textId="77777777" w:rsidR="00BD1378" w:rsidRDefault="00BD1378">
            <w:pPr>
              <w:rPr>
                <w:b/>
                <w:bCs/>
              </w:rPr>
            </w:pPr>
          </w:p>
        </w:tc>
      </w:tr>
    </w:tbl>
    <w:p w14:paraId="1A2E887C" w14:textId="4DC03044" w:rsidR="00092536" w:rsidRDefault="00092536" w:rsidP="007255FA"/>
    <w:sectPr w:rsidR="00092536" w:rsidSect="007255FA">
      <w:headerReference w:type="default" r:id="rId12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DB6B0" w14:textId="77777777" w:rsidR="00092536" w:rsidRDefault="00092536" w:rsidP="00092536">
      <w:pPr>
        <w:spacing w:after="0" w:line="240" w:lineRule="auto"/>
      </w:pPr>
      <w:r>
        <w:separator/>
      </w:r>
    </w:p>
  </w:endnote>
  <w:endnote w:type="continuationSeparator" w:id="0">
    <w:p w14:paraId="4FC6D092" w14:textId="77777777" w:rsidR="00092536" w:rsidRDefault="00092536" w:rsidP="000925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BE268" w14:textId="77777777" w:rsidR="00092536" w:rsidRDefault="00092536" w:rsidP="00092536">
      <w:pPr>
        <w:spacing w:after="0" w:line="240" w:lineRule="auto"/>
      </w:pPr>
      <w:r>
        <w:separator/>
      </w:r>
    </w:p>
  </w:footnote>
  <w:footnote w:type="continuationSeparator" w:id="0">
    <w:p w14:paraId="73C3757E" w14:textId="77777777" w:rsidR="00092536" w:rsidRDefault="00092536" w:rsidP="000925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23D341" w14:textId="77777777" w:rsidR="008547A9" w:rsidRDefault="008547A9" w:rsidP="00092536">
    <w:pPr>
      <w:pStyle w:val="Header"/>
      <w:jc w:val="cent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145DE"/>
    <w:multiLevelType w:val="hybridMultilevel"/>
    <w:tmpl w:val="E21AB4B0"/>
    <w:lvl w:ilvl="0" w:tplc="DCECE0D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65CA6C0A">
      <w:start w:val="1"/>
      <w:numFmt w:val="bullet"/>
      <w:lvlText w:val="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84D68"/>
    <w:multiLevelType w:val="hybridMultilevel"/>
    <w:tmpl w:val="BC2C8344"/>
    <w:lvl w:ilvl="0" w:tplc="65CA6C0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41126"/>
    <w:multiLevelType w:val="hybridMultilevel"/>
    <w:tmpl w:val="0396EDD2"/>
    <w:lvl w:ilvl="0" w:tplc="65CA6C0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NrewMDE3tjQ0sTBX0lEKTi0uzszPAykwqgUAS4VAGywAAAA="/>
  </w:docVars>
  <w:rsids>
    <w:rsidRoot w:val="00E071BC"/>
    <w:rsid w:val="00092536"/>
    <w:rsid w:val="00182FEF"/>
    <w:rsid w:val="00281E5C"/>
    <w:rsid w:val="0031683E"/>
    <w:rsid w:val="003F061A"/>
    <w:rsid w:val="004939FD"/>
    <w:rsid w:val="007255FA"/>
    <w:rsid w:val="00771045"/>
    <w:rsid w:val="007F165C"/>
    <w:rsid w:val="008363B0"/>
    <w:rsid w:val="008547A9"/>
    <w:rsid w:val="00B54E1C"/>
    <w:rsid w:val="00BC1ED8"/>
    <w:rsid w:val="00BD1378"/>
    <w:rsid w:val="00C25687"/>
    <w:rsid w:val="00C61DBE"/>
    <w:rsid w:val="00E071BC"/>
    <w:rsid w:val="00E93399"/>
    <w:rsid w:val="00FC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65A625F"/>
  <w15:chartTrackingRefBased/>
  <w15:docId w15:val="{C1D7FBB5-1B32-4B6A-BE29-CDEEC39FA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071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2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2536"/>
  </w:style>
  <w:style w:type="paragraph" w:styleId="Footer">
    <w:name w:val="footer"/>
    <w:basedOn w:val="Normal"/>
    <w:link w:val="FooterChar"/>
    <w:uiPriority w:val="99"/>
    <w:unhideWhenUsed/>
    <w:rsid w:val="00092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2536"/>
  </w:style>
  <w:style w:type="paragraph" w:styleId="ListParagraph">
    <w:name w:val="List Paragraph"/>
    <w:basedOn w:val="Normal"/>
    <w:uiPriority w:val="34"/>
    <w:qFormat/>
    <w:rsid w:val="00B54E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1E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1E5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3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3B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D13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14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akara@SubversiveSocialWork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14E19AF47B2E41B273197987995CC2" ma:contentTypeVersion="13" ma:contentTypeDescription="Create a new document." ma:contentTypeScope="" ma:versionID="c03c3a5ca9c1c36df604f607bc1e0b8d">
  <xsd:schema xmlns:xsd="http://www.w3.org/2001/XMLSchema" xmlns:xs="http://www.w3.org/2001/XMLSchema" xmlns:p="http://schemas.microsoft.com/office/2006/metadata/properties" xmlns:ns3="d59d85ef-07e4-46c3-bdda-bf14f377d493" xmlns:ns4="6ef2a012-392f-477e-9e88-26461fd4158e" targetNamespace="http://schemas.microsoft.com/office/2006/metadata/properties" ma:root="true" ma:fieldsID="4fa22ad4bb6320f4bc0d02aecbde438d" ns3:_="" ns4:_="">
    <xsd:import namespace="d59d85ef-07e4-46c3-bdda-bf14f377d493"/>
    <xsd:import namespace="6ef2a012-392f-477e-9e88-26461fd415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d85ef-07e4-46c3-bdda-bf14f377d4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2a012-392f-477e-9e88-26461fd4158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E6133B-788C-4D5D-A7E4-A8089E4187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7B75FA3-90B7-41E7-9E5F-F5293D28F8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EBE073-7BA1-421D-AC1A-B8C2C23E7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9d85ef-07e4-46c3-bdda-bf14f377d493"/>
    <ds:schemaRef ds:uri="6ef2a012-392f-477e-9e88-26461fd415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ara Wages</dc:creator>
  <cp:keywords/>
  <dc:description/>
  <cp:lastModifiedBy>Sakara Wages</cp:lastModifiedBy>
  <cp:revision>7</cp:revision>
  <dcterms:created xsi:type="dcterms:W3CDTF">2020-02-05T00:58:00Z</dcterms:created>
  <dcterms:modified xsi:type="dcterms:W3CDTF">2020-02-10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14E19AF47B2E41B273197987995CC2</vt:lpwstr>
  </property>
</Properties>
</file>